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Default Extension="xhtml" ContentType="application/xhtml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 xmlns:w="http://schemas.openxmlformats.org/wordprocessingml/2006/main">
    <w:p xmlns:w14="http://schemas.microsoft.com/office/word/2010/wordml" w:rsidRPr="00096DF3" w:rsidR="00096DF3" w:rsidP="00096DF3" w:rsidRDefault="001C2CE6" w14:paraId="550C4C22" w14:textId="1066500B">
      <w:r>
        <w:rPr>
          <w:rFonts w:cs="Arial" w:asciiTheme="majorHAnsi" w:hAnsiTheme="majorHAnsi"/>
          <w:b/>
          <w:noProof/>
          <w:sz w:val="56"/>
          <w:szCs w:val="56"/>
        </w:rPr>
        <mc:AlternateContent xmlns:mc="http://schemas.openxmlformats.org/markup-compatibility/2006">
          <mc:Choice Requires="wps">
            <w:drawing>
              <wp:anchor xmlns:wp14="http://schemas.microsoft.com/office/word/2010/wordprocessingDrawing" xmlns:wp="http://schemas.openxmlformats.org/drawingml/2006/wordprocessingDrawing" distT="0" distB="0" distL="114300" distR="114300" simplePos="0" relativeHeight="251658240" behindDoc="1" locked="0" layoutInCell="1" allowOverlap="1" wp14:editId="2AFE4C79" wp14:anchorId="2BBDFDB6">
                <wp:simplePos x="0" y="0"/>
                <wp:positionH relativeFrom="column">
                  <wp:posOffset>-1212215</wp:posOffset>
                </wp:positionH>
                <wp:positionV relativeFrom="paragraph">
                  <wp:posOffset>-1941268</wp:posOffset>
                </wp:positionV>
                <wp:extent cx="7917180" cy="1839697"/>
                <wp:effectExtent l="0" t="0" r="7620" b="825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7917180" cy="1839697"/>
                        </a:xfrm>
                        <a:custGeom>
                          <a:avLst/>
                          <a:gdLst>
                            <a:gd name="connsiteX0" fmla="*/ 0 w 7917180"/>
                            <a:gd name="connsiteY0" fmla="*/ 0 h 1318260"/>
                            <a:gd name="connsiteX1" fmla="*/ 7917180 w 7917180"/>
                            <a:gd name="connsiteY1" fmla="*/ 0 h 1318260"/>
                            <a:gd name="connsiteX2" fmla="*/ 7917180 w 7917180"/>
                            <a:gd name="connsiteY2" fmla="*/ 1318260 h 1318260"/>
                            <a:gd name="connsiteX3" fmla="*/ 0 w 7917180"/>
                            <a:gd name="connsiteY3" fmla="*/ 1318260 h 1318260"/>
                            <a:gd name="connsiteX4" fmla="*/ 0 w 7917180"/>
                            <a:gd name="connsiteY4" fmla="*/ 0 h 1318260"/>
                            <a:gd name="connsiteX0" fmla="*/ 0 w 7917180"/>
                            <a:gd name="connsiteY0" fmla="*/ 0 h 1839450"/>
                            <a:gd name="connsiteX1" fmla="*/ 7917180 w 7917180"/>
                            <a:gd name="connsiteY1" fmla="*/ 0 h 1839450"/>
                            <a:gd name="connsiteX2" fmla="*/ 7917180 w 7917180"/>
                            <a:gd name="connsiteY2" fmla="*/ 1318260 h 1839450"/>
                            <a:gd name="connsiteX3" fmla="*/ 212652 w 7917180"/>
                            <a:gd name="connsiteY3" fmla="*/ 1839433 h 1839450"/>
                            <a:gd name="connsiteX4" fmla="*/ 0 w 7917180"/>
                            <a:gd name="connsiteY4" fmla="*/ 1318260 h 1839450"/>
                            <a:gd name="connsiteX5" fmla="*/ 0 w 7917180"/>
                            <a:gd name="connsiteY5" fmla="*/ 0 h 1839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917180" h="1839450">
                              <a:moveTo>
                                <a:pt x="0" y="0"/>
                              </a:moveTo>
                              <a:lnTo>
                                <a:pt x="7917180" y="0"/>
                              </a:lnTo>
                              <a:lnTo>
                                <a:pt x="7917180" y="1318260"/>
                              </a:lnTo>
                              <a:cubicBezTo>
                                <a:pt x="5377357" y="1314775"/>
                                <a:pt x="2752475" y="1842918"/>
                                <a:pt x="212652" y="1839433"/>
                              </a:cubicBezTo>
                              <a:lnTo>
                                <a:pt x="0" y="13182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xmlns:o="urn:schemas-microsoft-com:office:office" xmlns:v="urn:schemas-microsoft-com:vml" id="Rectangle 9" style="position:absolute;margin-left:-95.45pt;margin-top:-152.85pt;width:623.4pt;height:144.8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917180,1839450" o:spid="_x0000_s1026" fillcolor="white [3212]" stroked="f" strokeweight="2pt" path="m,l7917180,r,1318260c5377357,1314775,2752475,1842918,212652,1839433l,131826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" w14:anchorId="29A24872">
                <v:path arrowok="t" o:connecttype="custom" o:connectlocs="0,0;7917180,0;7917180,1318437;212652,1839680;0,1318437;0,0" o:connectangles="0,0,0,0,0,0"/>
              </v:shape>
            </w:pict>
          </mc:Fallback>
        </mc:AlternateContent>
      </w:r>
    </w:p>
    <w:p xmlns:w14="http://schemas.microsoft.com/office/word/2010/wordml" w:rsidR="00CF7F5C" w:rsidRDefault="00CF7F5C" w14:paraId="1D924F23" w14:textId="5A09075C"/>
    <w:tbl>
      <w:tblPr>
        <w:tblStyle w:val="TableGrid"/>
        <w:tblW w:w="10487" w:type="dxa"/>
        <w:tblLayout w:type="fixed"/>
        <w:tblLook w:val="04A0"/>
      </w:tblPr>
      <w:tblGrid>
        <w:gridCol w:w="1341"/>
        <w:gridCol w:w="7968"/>
        <w:gridCol w:w="368"/>
        <w:gridCol w:w="810"/>
      </w:tblGrid>
      <w:tr xmlns:w14="http://schemas.microsoft.com/office/word/2010/wordml" w:rsidR="00D6342F" w:rsidTr="00C3421E" w14:paraId="35778F80" w14:textId="77777777">
        <w:tc>
          <w:tcPr>
            <w:tcW w:w="10487" w:type="dxa"/>
            <w:gridSpan w:val="4"/>
          </w:tcPr>
          <w:p w:rsidR="00D6342F" w:rsidP="00D6342F" w:rsidRDefault="00D6342F" w14:paraId="57821BF6" w14:textId="0E68F19A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/>
            </w:r>
            <w:proofErr w:type="gramStart"/>
            <w:r>
              <w:rPr>
                <w:shd w:val="clear" w:color="auto" w:fill="FFFFFF"/>
              </w:rPr>
              <w:t/>
            </w:r>
            <w:proofErr w:type="spellStart"/>
            <w:proofErr w:type="gramEnd"/>
            <w:r>
              <w:rPr>
                <w:shd w:val="clear" w:color="auto" w:fill="FFFFFF"/>
              </w:rPr>
              <w:t/>
            </w:r>
            <w:proofErr w:type="spellEnd"/>
            <w:r>
              <w:rPr>
                <w:shd w:val="clear" w:color="auto" w:fill="FFFFFF"/>
              </w:rPr>
              <w:t xml:space="preserve"/>
            </w:r>
            <w:proofErr w:type="spellStart"/>
            <w:r>
              <w:rPr>
                <w:shd w:val="clear" w:color="auto" w:fill="FFFFFF"/>
              </w:rPr>
              <w:t/>
            </w:r>
            <w:proofErr w:type="spellEnd"/>
            <w:r>
              <w:rPr>
                <w:shd w:val="clear" w:color="auto" w:fill="FFFFFF"/>
              </w:rPr>
              <w:t xml:space="preserve"/>
            </w:r>
          </w:p>
          <w:p>
            <w:r>
              <w:drawing>
                <wp:inline xmlns:wp14="http://schemas.microsoft.com/office/word/2010/wordprocessingDrawing" xmlns:wp="http://schemas.openxmlformats.org/drawingml/2006/wordprocessingDrawing" distT="0" distB="0" distL="0" distR="0" wp14:editId="50D07946">
                  <wp:extent cx="5334000" cy="2667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w Bitmap Image.jpg"/>
                          <pic:cNvPicPr/>
                        </pic:nvPicPr>
                        <pic:blipFill>
                          <a:blip xmlns:r="http://schemas.openxmlformats.org/officeDocument/2006/relationships" r:embed="Rf244571b148a45c5" cstate="print">
                            <a:extLst>
                              <a:ext uri="{28A0092B-C50C-407E-A947-70E740481C1C}"/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14="http://schemas.microsoft.com/office/word/2010/wordml" w:rsidR="00AD1885" w:rsidTr="00C3421E" w14:paraId="3143CC3C" w14:textId="77777777">
        <w:tc>
          <w:tcPr>
            <w:tcW w:w="1341" w:type="dxa"/>
          </w:tcPr>
          <w:p w:rsidR="00AD1885" w:rsidP="00AD1885" w:rsidRDefault="00AD1885" w14:paraId="20C1F5C2" w14:textId="77777777">
            <w:pPr>
              <w:rPr>
                <w:rFonts w:ascii="Poppins" w:hAnsi="Poppins" w:cs="Poppins"/>
                <w:color w:val="000000"/>
                <w:sz w:val="72"/>
                <w:szCs w:val="72"/>
                <w:shd w:val="clear" w:color="auto" w:fill="FFFFFF"/>
              </w:rPr>
            </w:pPr>
          </w:p>
        </w:tc>
        <w:tc>
          <w:tcPr>
            <w:tcW w:w="7968" w:type="dxa"/>
            <w:vAlign w:val="center"/>
          </w:tcPr>
          <w:p w:rsidR="00AD1885" w:rsidP="00AD1885" w:rsidRDefault="00AD1885" w14:paraId="0225AE9D" w14:textId="77777777">
            <w:pPr>
              <w:rPr>
                <w:rFonts w:cs="Poppins"/>
                <w:color w:val="000000"/>
                <w:shd w:val="clear" w:color="auto" w:fill="FFFFFF"/>
              </w:rPr>
            </w:pPr>
            <w:r w:rsidRPr="001A1A99">
              <w:rPr>
                <w:rFonts w:ascii="Poppins" w:hAnsi="Poppins" w:cs="Poppins"/>
                <w:color w:val="000000"/>
                <w:sz w:val="28"/>
                <w:szCs w:val="28"/>
                <w:shd w:val="clear" w:color="auto" w:fill="FFFFFF"/>
              </w:rPr>
              <w:t xml:space="preserve">INSIGHTS</w:t>
            </w:r>
            <w:r w:rsidRPr="001A1A99">
              <w:rPr>
                <w:rFonts w:cs="Poppins"/>
                <w:color w:val="000000"/>
                <w:shd w:val="clear" w:color="auto" w:fill="FFFFFF"/>
              </w:rPr>
              <w:t xml:space="preserve"> </w:t>
            </w:r>
          </w:p>
          <w:altChunk xmlns:r="http://schemas.openxmlformats.org/officeDocument/2006/relationships" r:id="Alt_e6db4687-550d-4c2f-88d8-7660f7ae820b">
            <w:altChunkPr>
              <w:matchSrc w:val="true"/>
            </w:altChunkPr>
          </w:altChunk>
        </w:tc>
        <w:tc>
          <w:tcPr>
            <w:tcW w:w="368" w:type="dxa"/>
          </w:tcPr>
          <w:p w:rsidR="00AD1885" w:rsidP="00AD1885" w:rsidRDefault="00AD1885" w14:paraId="7F7EE202" w14:textId="77777777">
            <w:pPr>
              <w:rPr>
                <w:rFonts w:ascii="Poppins" w:hAnsi="Poppins" w:cs="Poppins"/>
                <w:color w:val="000000"/>
                <w:sz w:val="72"/>
                <w:szCs w:val="72"/>
                <w:shd w:val="clear" w:color="auto" w:fill="FFFFFF"/>
              </w:rPr>
            </w:pPr>
          </w:p>
        </w:tc>
        <w:tc>
          <w:tcPr>
            <w:tcW w:w="810" w:type="dxa"/>
          </w:tcPr>
          <w:p w:rsidR="00AD1885" w:rsidP="00AD1885" w:rsidRDefault="00AD1885" w14:paraId="585ADFAD" w14:textId="1E5A0BAE">
            <w:pPr>
              <w:rPr>
                <w:rFonts w:ascii="Poppins" w:hAnsi="Poppins" w:cs="Poppins"/>
                <w:color w:val="000000"/>
                <w:sz w:val="72"/>
                <w:szCs w:val="72"/>
                <w:shd w:val="clear" w:color="auto" w:fill="FFFFFF"/>
              </w:rPr>
            </w:pPr>
          </w:p>
        </w:tc>
      </w:tr>
    </w:tbl>
    <w:p xmlns:w14="http://schemas.microsoft.com/office/word/2010/wordml" w:rsidRPr="00BF1C6E" w:rsidR="008D0FA3" w:rsidP="00BF1C6E" w:rsidRDefault="008D0FA3" w14:paraId="0C0156CA" w14:textId="291A956B">
      <w:pPr>
        <w:spacing w:line="276" w:lineRule="auto"/>
        <w:rPr>
          <w:rFonts w:cs="Arial"/>
          <w:sz w:val="21"/>
          <w:szCs w:val="21"/>
        </w:rPr>
      </w:pPr>
    </w:p>
    <w:sectPr w:rsidRPr="00BF1C6E" w:rsidR="008D0FA3" w:rsidSect="00C134D4">
      <w:headerReference xmlns:r="http://schemas.openxmlformats.org/officeDocument/2006/relationships" w:type="default" r:id="rId8"/>
      <w:footerReference xmlns:r="http://schemas.openxmlformats.org/officeDocument/2006/relationships" w:type="even" r:id="rId9"/>
      <w:footerReference xmlns:r="http://schemas.openxmlformats.org/officeDocument/2006/relationships" w:type="default" r:id="rId10"/>
      <w:footerReference xmlns:r="http://schemas.openxmlformats.org/officeDocument/2006/relationships" w:type="first" r:id="rId11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055B6" w14:textId="77777777" w:rsidR="004B30E7" w:rsidRDefault="004B30E7" w:rsidP="000B5F5B">
      <w:r>
        <w:separator/>
      </w:r>
    </w:p>
  </w:endnote>
  <w:endnote w:type="continuationSeparator" w:id="0">
    <w:p w14:paraId="3237E6FF" w14:textId="77777777" w:rsidR="004B30E7" w:rsidRDefault="004B30E7" w:rsidP="000B5F5B">
      <w:r>
        <w:continuationSeparator/>
      </w:r>
    </w:p>
  </w:endnote>
  <w:endnote w:type="continuationNotice" w:id="1">
    <w:p w14:paraId="5B64BB05" w14:textId="77777777" w:rsidR="004B30E7" w:rsidRDefault="004B30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oppins">
    <w:altName w:val="Mangal"/>
    <w:charset w:val="4D"/>
    <w:family w:val="auto"/>
    <w:pitch w:val="variable"/>
    <w:sig w:usb0="00008007" w:usb1="00000000" w:usb2="00000000" w:usb3="00000000" w:csb0="00000093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Times New Roman (Headings CS)">
    <w:altName w:val="Times New Roman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illeniaUPC"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551141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341F40" w:rsidP="00076212" w:rsidRDefault="00341F40" w14:paraId="5B618045" w14:textId="1F424086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341F40" w:rsidP="002847CE" w:rsidRDefault="00341F40" w14:paraId="5115A5E2" w14:textId="77777777">
    <w:pPr>
      <w:pStyle w:val="Footer"/>
      <w:ind w:right="360"/>
    </w:pPr>
  </w:p>
</w:ftr>
</file>

<file path=word/footer2.xml><?xml version="1.0" encoding="utf-8"?>
<w:ftr xmlns:a="http://schemas.openxmlformats.org/drawingml/2006/main" xmlns:a14="http://schemas.microsoft.com/office/drawing/2010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348351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341F40" w:rsidP="00076212" w:rsidRDefault="00341F40" w14:paraId="38425564" w14:textId="331770BE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 xml:space="preserve">1</w:t>
        </w:r>
        <w:r>
          <w:rPr>
            <w:rStyle w:val="PageNumber"/>
          </w:rPr>
          <w:fldChar w:fldCharType="end"/>
        </w:r>
      </w:p>
    </w:sdtContent>
  </w:sdt>
  <w:p w:rsidR="00341F40" w:rsidP="002847CE" w:rsidRDefault="00341F40" w14:paraId="5DB62C26" w14:textId="59401603">
    <w:pPr>
      <w:pStyle w:val="Footer"/>
      <w:spacing w:line="360" w:lineRule="auto"/>
      <w:ind w:right="360"/>
      <w:jc w:val="center"/>
    </w:pP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editId="3C4E3791" wp14:anchorId="0F66B135">
              <wp:simplePos x="0" y="0"/>
              <wp:positionH relativeFrom="column">
                <wp:posOffset>-87630</wp:posOffset>
              </wp:positionH>
              <wp:positionV relativeFrom="paragraph">
                <wp:posOffset>-6985</wp:posOffset>
              </wp:positionV>
              <wp:extent cx="5786120" cy="520065"/>
              <wp:effectExtent l="0" t="0" r="0" b="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86120" cy="520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096DF3" w:rsidR="00341F40" w:rsidP="0092318C" w:rsidRDefault="00341F40" w14:paraId="1FFE51A4" w14:textId="0B58AE77">
                          <w:pPr>
                            <w:rPr>
                              <w:rFonts w:ascii="Poppins" w:hAnsi="Poppins" w:cs="Poppins"/>
                              <w:color w:val="000000" w:themeColor="text1"/>
                              <w:sz w:val="21"/>
                              <w:szCs w:val="21"/>
                            </w:rPr>
                          </w:pPr>
                          <w:r w:rsidRPr="00096DF3">
                            <w:rPr>
                              <w:rFonts w:ascii="Poppins" w:hAnsi="Poppins" w:cs="Poppins"/>
                              <w:color w:val="000000" w:themeColor="text1"/>
                              <w:sz w:val="21"/>
                              <w:szCs w:val="21"/>
                            </w:rPr>
                            <w:t xml:space="preserve">© 2021 Regroup Consulting, LLC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F66B135">
              <v:stroke joinstyle="miter"/>
              <v:path gradientshapeok="t" o:connecttype="rect"/>
            </v:shapetype>
            <v:shape id="Text Box 3" style="position:absolute;left:0;text-align:left;margin-left:-6.9pt;margin-top:-.55pt;width:455.6pt;height:40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">
              <v:textbox>
                <w:txbxContent>
                  <w:p w:rsidRPr="00096DF3" w:rsidR="00341F40" w:rsidP="0092318C" w:rsidRDefault="00341F40" w14:paraId="1FFE51A4" w14:textId="0B58AE77">
                    <w:pPr>
                      <w:rPr>
                        <w:rFonts w:ascii="Poppins" w:hAnsi="Poppins" w:cs="Poppins"/>
                        <w:color w:val="000000" w:themeColor="text1"/>
                        <w:sz w:val="21"/>
                        <w:szCs w:val="21"/>
                      </w:rPr>
                    </w:pPr>
                    <w:r w:rsidRPr="00096DF3">
                      <w:rPr>
                        <w:rFonts w:ascii="Poppins" w:hAnsi="Poppins" w:cs="Poppins"/>
                        <w:color w:val="000000" w:themeColor="text1"/>
                        <w:sz w:val="21"/>
                        <w:szCs w:val="21"/>
                      </w:rPr>
                      <w:t xml:space="preserve">© 2021 Regroup Consulting, LLC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NZ"/>
      </w:rPr>
      <w:drawing>
        <wp:anchor distT="0" distB="0" distL="114300" distR="114300" simplePos="0" relativeHeight="251658241" behindDoc="1" locked="0" layoutInCell="1" allowOverlap="1" wp14:editId="32AE069A" wp14:anchorId="4E90E78F">
          <wp:simplePos x="0" y="0"/>
          <wp:positionH relativeFrom="column">
            <wp:posOffset>-4263982</wp:posOffset>
          </wp:positionH>
          <wp:positionV relativeFrom="paragraph">
            <wp:posOffset>3590158</wp:posOffset>
          </wp:positionV>
          <wp:extent cx="9965219" cy="6642676"/>
          <wp:effectExtent l="0" t="0" r="0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7253" cy="66440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41F40" w:rsidRDefault="00341F40" w14:paraId="2AF80595" w14:textId="196DEBCF">
    <w:pPr>
      <w:pStyle w:val="Footer"/>
      <w:rPr>
        <w:lang w:val="en-US"/>
      </w:rPr>
    </w:pPr>
    <w:r>
      <w:rPr>
        <w:lang w:val="en-US"/>
      </w:rPr>
      <w:t xml:space="preserve">© 2021 Regroup Consulting, LLC</w:t>
    </w:r>
  </w:p>
  <w:p w:rsidRPr="002847CE" w:rsidR="00341F40" w:rsidRDefault="00341F40" w14:paraId="28FC314D" w14:textId="77777777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0FB0E" w14:textId="77777777" w:rsidR="004B30E7" w:rsidRDefault="004B30E7" w:rsidP="000B5F5B">
      <w:r>
        <w:separator/>
      </w:r>
    </w:p>
  </w:footnote>
  <w:footnote w:type="continuationSeparator" w:id="0">
    <w:p w14:paraId="47C292F9" w14:textId="77777777" w:rsidR="004B30E7" w:rsidRDefault="004B30E7" w:rsidP="000B5F5B">
      <w:r>
        <w:continuationSeparator/>
      </w:r>
    </w:p>
  </w:footnote>
  <w:footnote w:type="continuationNotice" w:id="1">
    <w:p w14:paraId="58980ABD" w14:textId="77777777" w:rsidR="004B30E7" w:rsidRDefault="004B30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41F40" w:rsidP="00D72ACF" w:rsidRDefault="00341F40" w14:paraId="21A1FB0C" w14:textId="6EB904BD">
    <w:pPr>
      <w:pStyle w:val="Header"/>
      <w:ind w:left="-99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26" type="#_x0000_t75" style="width:300pt;height:300pt" o:bullet="t">
        <v:imagedata r:id="rId1" o:title="bullet"/>
      </v:shape>
    </w:pict>
  </w:numPicBullet>
  <w:numPicBullet w:numPicBulletId="1">
    <w:pict>
      <v:shape id="_x0000_i1227" type="#_x0000_t75" style="width:75pt;height:75pt" o:bullet="t">
        <v:imagedata r:id="rId2" o:title="point"/>
      </v:shape>
    </w:pict>
  </w:numPicBullet>
  <w:abstractNum w:abstractNumId="0" w15:restartNumberingAfterBreak="0">
    <w:nsid w:val="04B83978"/>
    <w:multiLevelType w:val="hybridMultilevel"/>
    <w:tmpl w:val="BA643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F5D41"/>
    <w:multiLevelType w:val="hybridMultilevel"/>
    <w:tmpl w:val="DAE4F47C"/>
    <w:lvl w:ilvl="0" w:tplc="D85E0B6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671E5"/>
    <w:multiLevelType w:val="hybridMultilevel"/>
    <w:tmpl w:val="0A56E2EA"/>
    <w:lvl w:ilvl="0" w:tplc="58704F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616B4"/>
    <w:multiLevelType w:val="hybridMultilevel"/>
    <w:tmpl w:val="FB381CDC"/>
    <w:lvl w:ilvl="0" w:tplc="967819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AD5E88"/>
    <w:multiLevelType w:val="hybridMultilevel"/>
    <w:tmpl w:val="9E56E01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0218F2"/>
    <w:multiLevelType w:val="hybridMultilevel"/>
    <w:tmpl w:val="70A6FA32"/>
    <w:lvl w:ilvl="0" w:tplc="EDDE1CA2">
      <w:start w:val="1"/>
      <w:numFmt w:val="decimal"/>
      <w:lvlText w:val="%1."/>
      <w:lvlJc w:val="left"/>
      <w:pPr>
        <w:ind w:left="1440" w:hanging="1080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045AFE"/>
    <w:multiLevelType w:val="hybridMultilevel"/>
    <w:tmpl w:val="D5C2F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A5E6E"/>
    <w:multiLevelType w:val="hybridMultilevel"/>
    <w:tmpl w:val="D8A616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65436B"/>
    <w:multiLevelType w:val="hybridMultilevel"/>
    <w:tmpl w:val="559C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27CFE"/>
    <w:multiLevelType w:val="hybridMultilevel"/>
    <w:tmpl w:val="365E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A160B3"/>
    <w:multiLevelType w:val="hybridMultilevel"/>
    <w:tmpl w:val="06820D6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516564B1"/>
    <w:multiLevelType w:val="hybridMultilevel"/>
    <w:tmpl w:val="599E97D6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4" w15:restartNumberingAfterBreak="0">
    <w:nsid w:val="6C26407B"/>
    <w:multiLevelType w:val="hybridMultilevel"/>
    <w:tmpl w:val="C5888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C040F"/>
    <w:multiLevelType w:val="hybridMultilevel"/>
    <w:tmpl w:val="DE46B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71C46"/>
    <w:multiLevelType w:val="hybridMultilevel"/>
    <w:tmpl w:val="CC1C0A44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7" w15:restartNumberingAfterBreak="0">
    <w:nsid w:val="7AA72841"/>
    <w:multiLevelType w:val="hybridMultilevel"/>
    <w:tmpl w:val="184A4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12"/>
  </w:num>
  <w:num w:numId="5">
    <w:abstractNumId w:val="13"/>
  </w:num>
  <w:num w:numId="6">
    <w:abstractNumId w:val="5"/>
  </w:num>
  <w:num w:numId="7">
    <w:abstractNumId w:val="16"/>
  </w:num>
  <w:num w:numId="8">
    <w:abstractNumId w:val="7"/>
  </w:num>
  <w:num w:numId="9">
    <w:abstractNumId w:val="8"/>
  </w:num>
  <w:num w:numId="10">
    <w:abstractNumId w:val="15"/>
  </w:num>
  <w:num w:numId="11">
    <w:abstractNumId w:val="14"/>
  </w:num>
  <w:num w:numId="12">
    <w:abstractNumId w:val="4"/>
  </w:num>
  <w:num w:numId="13">
    <w:abstractNumId w:val="0"/>
  </w:num>
  <w:num w:numId="14">
    <w:abstractNumId w:val="17"/>
  </w:num>
  <w:num w:numId="15">
    <w:abstractNumId w:val="11"/>
  </w:num>
  <w:num w:numId="16">
    <w:abstractNumId w:val="10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ytLCwsDSxtDQ1NjNQ0lEKTi0uzszPAykwtKwFAEU2iyAtAAAA"/>
  </w:docVars>
  <w:rsids>
    <w:rsidRoot w:val="000B5F5B"/>
    <w:rsid w:val="000019A6"/>
    <w:rsid w:val="000034E2"/>
    <w:rsid w:val="00005DB0"/>
    <w:rsid w:val="00011B9E"/>
    <w:rsid w:val="0001577B"/>
    <w:rsid w:val="00020318"/>
    <w:rsid w:val="00020487"/>
    <w:rsid w:val="000244D5"/>
    <w:rsid w:val="00031F28"/>
    <w:rsid w:val="00035C2B"/>
    <w:rsid w:val="0004255A"/>
    <w:rsid w:val="000436F5"/>
    <w:rsid w:val="00043779"/>
    <w:rsid w:val="000442EB"/>
    <w:rsid w:val="00045A8A"/>
    <w:rsid w:val="000536CE"/>
    <w:rsid w:val="00072AF4"/>
    <w:rsid w:val="00074B8C"/>
    <w:rsid w:val="00076212"/>
    <w:rsid w:val="00082882"/>
    <w:rsid w:val="000870AA"/>
    <w:rsid w:val="0009448B"/>
    <w:rsid w:val="00096DF3"/>
    <w:rsid w:val="000A2567"/>
    <w:rsid w:val="000A2703"/>
    <w:rsid w:val="000A3E87"/>
    <w:rsid w:val="000A4C09"/>
    <w:rsid w:val="000A4F8B"/>
    <w:rsid w:val="000A5193"/>
    <w:rsid w:val="000B2F1E"/>
    <w:rsid w:val="000B31AE"/>
    <w:rsid w:val="000B3FC0"/>
    <w:rsid w:val="000B5F5B"/>
    <w:rsid w:val="000C19DC"/>
    <w:rsid w:val="000D0898"/>
    <w:rsid w:val="000D5937"/>
    <w:rsid w:val="000E70D9"/>
    <w:rsid w:val="000F33F6"/>
    <w:rsid w:val="000F539F"/>
    <w:rsid w:val="000F6A10"/>
    <w:rsid w:val="001033A0"/>
    <w:rsid w:val="00110E32"/>
    <w:rsid w:val="00115325"/>
    <w:rsid w:val="001166BA"/>
    <w:rsid w:val="00120681"/>
    <w:rsid w:val="00132644"/>
    <w:rsid w:val="00134F99"/>
    <w:rsid w:val="00136E41"/>
    <w:rsid w:val="00147AA9"/>
    <w:rsid w:val="0015050D"/>
    <w:rsid w:val="00154A6C"/>
    <w:rsid w:val="0015638A"/>
    <w:rsid w:val="001744C6"/>
    <w:rsid w:val="00181B15"/>
    <w:rsid w:val="0018240D"/>
    <w:rsid w:val="00186D36"/>
    <w:rsid w:val="001945B6"/>
    <w:rsid w:val="0019462C"/>
    <w:rsid w:val="001A1A99"/>
    <w:rsid w:val="001A3AD3"/>
    <w:rsid w:val="001B2AFC"/>
    <w:rsid w:val="001B7B77"/>
    <w:rsid w:val="001C2CE6"/>
    <w:rsid w:val="001D03D9"/>
    <w:rsid w:val="001D2231"/>
    <w:rsid w:val="002005F4"/>
    <w:rsid w:val="0020168F"/>
    <w:rsid w:val="00203722"/>
    <w:rsid w:val="00212576"/>
    <w:rsid w:val="0023764D"/>
    <w:rsid w:val="002410CE"/>
    <w:rsid w:val="00245CA1"/>
    <w:rsid w:val="00254000"/>
    <w:rsid w:val="00256466"/>
    <w:rsid w:val="00256D77"/>
    <w:rsid w:val="002658D3"/>
    <w:rsid w:val="00270FD8"/>
    <w:rsid w:val="00275280"/>
    <w:rsid w:val="00282862"/>
    <w:rsid w:val="002847CE"/>
    <w:rsid w:val="002971CC"/>
    <w:rsid w:val="002A5696"/>
    <w:rsid w:val="002B0827"/>
    <w:rsid w:val="002B22A3"/>
    <w:rsid w:val="002B22E6"/>
    <w:rsid w:val="002B5996"/>
    <w:rsid w:val="002B7463"/>
    <w:rsid w:val="002B7691"/>
    <w:rsid w:val="002C4149"/>
    <w:rsid w:val="002C66BF"/>
    <w:rsid w:val="002C6939"/>
    <w:rsid w:val="002D0B79"/>
    <w:rsid w:val="002F41CF"/>
    <w:rsid w:val="002F47F3"/>
    <w:rsid w:val="002F631B"/>
    <w:rsid w:val="00300195"/>
    <w:rsid w:val="003068B5"/>
    <w:rsid w:val="00313AC3"/>
    <w:rsid w:val="00331D56"/>
    <w:rsid w:val="00336BE5"/>
    <w:rsid w:val="0033764D"/>
    <w:rsid w:val="0034166C"/>
    <w:rsid w:val="00341F40"/>
    <w:rsid w:val="00342DBA"/>
    <w:rsid w:val="003472B9"/>
    <w:rsid w:val="003571DD"/>
    <w:rsid w:val="00360707"/>
    <w:rsid w:val="003611EF"/>
    <w:rsid w:val="003720E8"/>
    <w:rsid w:val="00381B17"/>
    <w:rsid w:val="00384743"/>
    <w:rsid w:val="0038479F"/>
    <w:rsid w:val="003A58A4"/>
    <w:rsid w:val="003B0312"/>
    <w:rsid w:val="003C3243"/>
    <w:rsid w:val="003E39AA"/>
    <w:rsid w:val="003E50A4"/>
    <w:rsid w:val="003E6A22"/>
    <w:rsid w:val="003F768E"/>
    <w:rsid w:val="004037E3"/>
    <w:rsid w:val="00404B20"/>
    <w:rsid w:val="00406742"/>
    <w:rsid w:val="00413BB8"/>
    <w:rsid w:val="004178D6"/>
    <w:rsid w:val="00425276"/>
    <w:rsid w:val="00435BE9"/>
    <w:rsid w:val="00441454"/>
    <w:rsid w:val="0044615E"/>
    <w:rsid w:val="00452F03"/>
    <w:rsid w:val="00461C9D"/>
    <w:rsid w:val="00463C9B"/>
    <w:rsid w:val="00472905"/>
    <w:rsid w:val="00473116"/>
    <w:rsid w:val="00476D6A"/>
    <w:rsid w:val="0048053D"/>
    <w:rsid w:val="0048796D"/>
    <w:rsid w:val="00492D5F"/>
    <w:rsid w:val="004957A3"/>
    <w:rsid w:val="00496CFB"/>
    <w:rsid w:val="004A3771"/>
    <w:rsid w:val="004B031E"/>
    <w:rsid w:val="004B30E7"/>
    <w:rsid w:val="004B4EA4"/>
    <w:rsid w:val="004B6121"/>
    <w:rsid w:val="004C0431"/>
    <w:rsid w:val="004C0B42"/>
    <w:rsid w:val="004C4C23"/>
    <w:rsid w:val="004D13E5"/>
    <w:rsid w:val="004D3693"/>
    <w:rsid w:val="004D47D1"/>
    <w:rsid w:val="004E2E1F"/>
    <w:rsid w:val="00510DD4"/>
    <w:rsid w:val="00515E16"/>
    <w:rsid w:val="00516730"/>
    <w:rsid w:val="00517952"/>
    <w:rsid w:val="00534AF9"/>
    <w:rsid w:val="00535279"/>
    <w:rsid w:val="00545F25"/>
    <w:rsid w:val="00554120"/>
    <w:rsid w:val="005550B6"/>
    <w:rsid w:val="0055687D"/>
    <w:rsid w:val="00564E65"/>
    <w:rsid w:val="005666FF"/>
    <w:rsid w:val="00566AF7"/>
    <w:rsid w:val="005678F3"/>
    <w:rsid w:val="00570977"/>
    <w:rsid w:val="00570C48"/>
    <w:rsid w:val="0057404E"/>
    <w:rsid w:val="0057579E"/>
    <w:rsid w:val="00591CE9"/>
    <w:rsid w:val="0059277D"/>
    <w:rsid w:val="005973E1"/>
    <w:rsid w:val="005A4E11"/>
    <w:rsid w:val="005A5CEE"/>
    <w:rsid w:val="005B1383"/>
    <w:rsid w:val="005B1D01"/>
    <w:rsid w:val="005B2223"/>
    <w:rsid w:val="005D0ED5"/>
    <w:rsid w:val="005E3ECA"/>
    <w:rsid w:val="005E7030"/>
    <w:rsid w:val="005F526A"/>
    <w:rsid w:val="005F677E"/>
    <w:rsid w:val="005F6E86"/>
    <w:rsid w:val="0060258D"/>
    <w:rsid w:val="006105CE"/>
    <w:rsid w:val="006130D0"/>
    <w:rsid w:val="00613CB9"/>
    <w:rsid w:val="00633930"/>
    <w:rsid w:val="006369AC"/>
    <w:rsid w:val="00643914"/>
    <w:rsid w:val="00647F01"/>
    <w:rsid w:val="00654717"/>
    <w:rsid w:val="00656D6A"/>
    <w:rsid w:val="00657723"/>
    <w:rsid w:val="00662D3B"/>
    <w:rsid w:val="00665250"/>
    <w:rsid w:val="006718B5"/>
    <w:rsid w:val="006811FF"/>
    <w:rsid w:val="0068576B"/>
    <w:rsid w:val="0068662F"/>
    <w:rsid w:val="0068760C"/>
    <w:rsid w:val="00693F7F"/>
    <w:rsid w:val="006A1287"/>
    <w:rsid w:val="006A378A"/>
    <w:rsid w:val="006A6023"/>
    <w:rsid w:val="006A789B"/>
    <w:rsid w:val="006B289A"/>
    <w:rsid w:val="006B362C"/>
    <w:rsid w:val="006B3FEA"/>
    <w:rsid w:val="006B7304"/>
    <w:rsid w:val="006B7C46"/>
    <w:rsid w:val="006C3415"/>
    <w:rsid w:val="006D066E"/>
    <w:rsid w:val="006D09F7"/>
    <w:rsid w:val="006D0B3A"/>
    <w:rsid w:val="006F12CD"/>
    <w:rsid w:val="006F3F32"/>
    <w:rsid w:val="006F57FD"/>
    <w:rsid w:val="00703CA9"/>
    <w:rsid w:val="00711EA2"/>
    <w:rsid w:val="00715795"/>
    <w:rsid w:val="00734EC1"/>
    <w:rsid w:val="007365FF"/>
    <w:rsid w:val="00736718"/>
    <w:rsid w:val="00742C22"/>
    <w:rsid w:val="00746B50"/>
    <w:rsid w:val="00774E1F"/>
    <w:rsid w:val="0077589E"/>
    <w:rsid w:val="00781223"/>
    <w:rsid w:val="0078296C"/>
    <w:rsid w:val="00783666"/>
    <w:rsid w:val="00793C39"/>
    <w:rsid w:val="0079402F"/>
    <w:rsid w:val="007A2E86"/>
    <w:rsid w:val="007A6DAB"/>
    <w:rsid w:val="007B4C2F"/>
    <w:rsid w:val="007C0108"/>
    <w:rsid w:val="007C2AE9"/>
    <w:rsid w:val="007D3030"/>
    <w:rsid w:val="007D7C42"/>
    <w:rsid w:val="007E59B5"/>
    <w:rsid w:val="007E7997"/>
    <w:rsid w:val="00801085"/>
    <w:rsid w:val="00803B18"/>
    <w:rsid w:val="00803C75"/>
    <w:rsid w:val="0084678C"/>
    <w:rsid w:val="00856140"/>
    <w:rsid w:val="00870861"/>
    <w:rsid w:val="00874532"/>
    <w:rsid w:val="00876055"/>
    <w:rsid w:val="008861B7"/>
    <w:rsid w:val="008925C3"/>
    <w:rsid w:val="008A2B73"/>
    <w:rsid w:val="008B16DF"/>
    <w:rsid w:val="008B3F71"/>
    <w:rsid w:val="008B5D08"/>
    <w:rsid w:val="008C17CF"/>
    <w:rsid w:val="008D0FA3"/>
    <w:rsid w:val="008D245F"/>
    <w:rsid w:val="008E1FDE"/>
    <w:rsid w:val="008E61E7"/>
    <w:rsid w:val="008E6653"/>
    <w:rsid w:val="008F1EAA"/>
    <w:rsid w:val="00900734"/>
    <w:rsid w:val="00900822"/>
    <w:rsid w:val="00912EC5"/>
    <w:rsid w:val="00913091"/>
    <w:rsid w:val="00914F9E"/>
    <w:rsid w:val="00920DCD"/>
    <w:rsid w:val="0092318C"/>
    <w:rsid w:val="009354E1"/>
    <w:rsid w:val="00936E24"/>
    <w:rsid w:val="009377A3"/>
    <w:rsid w:val="00964D60"/>
    <w:rsid w:val="009729DF"/>
    <w:rsid w:val="00977DA5"/>
    <w:rsid w:val="0098732B"/>
    <w:rsid w:val="00993C9E"/>
    <w:rsid w:val="009A0816"/>
    <w:rsid w:val="009A542F"/>
    <w:rsid w:val="009B336E"/>
    <w:rsid w:val="009D2AFE"/>
    <w:rsid w:val="009D5C33"/>
    <w:rsid w:val="009E70C4"/>
    <w:rsid w:val="009E7C11"/>
    <w:rsid w:val="009F2715"/>
    <w:rsid w:val="009F7381"/>
    <w:rsid w:val="00A0054C"/>
    <w:rsid w:val="00A0645F"/>
    <w:rsid w:val="00A12AC1"/>
    <w:rsid w:val="00A16056"/>
    <w:rsid w:val="00A26D36"/>
    <w:rsid w:val="00A33E44"/>
    <w:rsid w:val="00A347CD"/>
    <w:rsid w:val="00A36865"/>
    <w:rsid w:val="00A45072"/>
    <w:rsid w:val="00A45D80"/>
    <w:rsid w:val="00A527AB"/>
    <w:rsid w:val="00A575BB"/>
    <w:rsid w:val="00A60B2D"/>
    <w:rsid w:val="00A61CA9"/>
    <w:rsid w:val="00A72489"/>
    <w:rsid w:val="00A83D88"/>
    <w:rsid w:val="00A83E02"/>
    <w:rsid w:val="00A85370"/>
    <w:rsid w:val="00A92081"/>
    <w:rsid w:val="00AA5CFC"/>
    <w:rsid w:val="00AA5DEA"/>
    <w:rsid w:val="00AA7306"/>
    <w:rsid w:val="00AA77BC"/>
    <w:rsid w:val="00AB0DF2"/>
    <w:rsid w:val="00AB1F65"/>
    <w:rsid w:val="00AC3AF0"/>
    <w:rsid w:val="00AD1885"/>
    <w:rsid w:val="00AD5A7F"/>
    <w:rsid w:val="00AD7A2F"/>
    <w:rsid w:val="00AD7A97"/>
    <w:rsid w:val="00AE0414"/>
    <w:rsid w:val="00AF57ED"/>
    <w:rsid w:val="00B0520D"/>
    <w:rsid w:val="00B05B04"/>
    <w:rsid w:val="00B17FBA"/>
    <w:rsid w:val="00B203DC"/>
    <w:rsid w:val="00B208A2"/>
    <w:rsid w:val="00B21C7C"/>
    <w:rsid w:val="00B35C31"/>
    <w:rsid w:val="00B423F0"/>
    <w:rsid w:val="00B5473B"/>
    <w:rsid w:val="00B54B50"/>
    <w:rsid w:val="00B61C4F"/>
    <w:rsid w:val="00B676A9"/>
    <w:rsid w:val="00B67BF7"/>
    <w:rsid w:val="00B80584"/>
    <w:rsid w:val="00B83CD0"/>
    <w:rsid w:val="00B84B2B"/>
    <w:rsid w:val="00B966AA"/>
    <w:rsid w:val="00B97747"/>
    <w:rsid w:val="00BB207F"/>
    <w:rsid w:val="00BB4537"/>
    <w:rsid w:val="00BE013A"/>
    <w:rsid w:val="00BF1C6E"/>
    <w:rsid w:val="00BF4F74"/>
    <w:rsid w:val="00BF787B"/>
    <w:rsid w:val="00C04FB1"/>
    <w:rsid w:val="00C134D4"/>
    <w:rsid w:val="00C13AF5"/>
    <w:rsid w:val="00C1745F"/>
    <w:rsid w:val="00C1773B"/>
    <w:rsid w:val="00C248E8"/>
    <w:rsid w:val="00C27F13"/>
    <w:rsid w:val="00C3421E"/>
    <w:rsid w:val="00C36DE8"/>
    <w:rsid w:val="00C43DFF"/>
    <w:rsid w:val="00C468B9"/>
    <w:rsid w:val="00C47294"/>
    <w:rsid w:val="00C5570D"/>
    <w:rsid w:val="00C60573"/>
    <w:rsid w:val="00C61FFE"/>
    <w:rsid w:val="00C6427C"/>
    <w:rsid w:val="00C71B71"/>
    <w:rsid w:val="00C77105"/>
    <w:rsid w:val="00C82DF8"/>
    <w:rsid w:val="00C96C6B"/>
    <w:rsid w:val="00C97EB5"/>
    <w:rsid w:val="00CA6C5B"/>
    <w:rsid w:val="00CB18F1"/>
    <w:rsid w:val="00CC262D"/>
    <w:rsid w:val="00CC4B01"/>
    <w:rsid w:val="00CC6B0D"/>
    <w:rsid w:val="00CD247B"/>
    <w:rsid w:val="00CE7B9D"/>
    <w:rsid w:val="00CF7F5C"/>
    <w:rsid w:val="00D042DE"/>
    <w:rsid w:val="00D05D41"/>
    <w:rsid w:val="00D069D2"/>
    <w:rsid w:val="00D12DF5"/>
    <w:rsid w:val="00D13C00"/>
    <w:rsid w:val="00D157C0"/>
    <w:rsid w:val="00D20B2E"/>
    <w:rsid w:val="00D24437"/>
    <w:rsid w:val="00D36B94"/>
    <w:rsid w:val="00D36D91"/>
    <w:rsid w:val="00D41B21"/>
    <w:rsid w:val="00D43DC2"/>
    <w:rsid w:val="00D51B89"/>
    <w:rsid w:val="00D530DB"/>
    <w:rsid w:val="00D6342F"/>
    <w:rsid w:val="00D72ACF"/>
    <w:rsid w:val="00D75C0B"/>
    <w:rsid w:val="00D8157C"/>
    <w:rsid w:val="00D82B3D"/>
    <w:rsid w:val="00D96436"/>
    <w:rsid w:val="00DB67E8"/>
    <w:rsid w:val="00DD4A92"/>
    <w:rsid w:val="00DF16BA"/>
    <w:rsid w:val="00DF64D6"/>
    <w:rsid w:val="00DF7B99"/>
    <w:rsid w:val="00E27CA2"/>
    <w:rsid w:val="00E3160F"/>
    <w:rsid w:val="00E41A04"/>
    <w:rsid w:val="00E5557D"/>
    <w:rsid w:val="00E568AB"/>
    <w:rsid w:val="00E64A3B"/>
    <w:rsid w:val="00E67671"/>
    <w:rsid w:val="00E702AB"/>
    <w:rsid w:val="00E7074D"/>
    <w:rsid w:val="00E71E14"/>
    <w:rsid w:val="00E72677"/>
    <w:rsid w:val="00E7393C"/>
    <w:rsid w:val="00E7517C"/>
    <w:rsid w:val="00E832CE"/>
    <w:rsid w:val="00EB6364"/>
    <w:rsid w:val="00EC3B8F"/>
    <w:rsid w:val="00ED04EA"/>
    <w:rsid w:val="00ED0614"/>
    <w:rsid w:val="00ED1D6F"/>
    <w:rsid w:val="00ED4036"/>
    <w:rsid w:val="00EF25BD"/>
    <w:rsid w:val="00EF2BE6"/>
    <w:rsid w:val="00EF4CEA"/>
    <w:rsid w:val="00F01EBB"/>
    <w:rsid w:val="00F04122"/>
    <w:rsid w:val="00F11AAC"/>
    <w:rsid w:val="00F15E53"/>
    <w:rsid w:val="00F1746A"/>
    <w:rsid w:val="00F21F32"/>
    <w:rsid w:val="00F22BAF"/>
    <w:rsid w:val="00F25317"/>
    <w:rsid w:val="00F33F0B"/>
    <w:rsid w:val="00F35FE8"/>
    <w:rsid w:val="00F41377"/>
    <w:rsid w:val="00F449BF"/>
    <w:rsid w:val="00F45798"/>
    <w:rsid w:val="00F52DEB"/>
    <w:rsid w:val="00F53492"/>
    <w:rsid w:val="00F64DBD"/>
    <w:rsid w:val="00F734C5"/>
    <w:rsid w:val="00F758A7"/>
    <w:rsid w:val="00F771D5"/>
    <w:rsid w:val="00F803F3"/>
    <w:rsid w:val="00F81890"/>
    <w:rsid w:val="00F8198E"/>
    <w:rsid w:val="00F91548"/>
    <w:rsid w:val="00FC192D"/>
    <w:rsid w:val="00FC2A5B"/>
    <w:rsid w:val="00FD1BE0"/>
    <w:rsid w:val="00FD47A5"/>
    <w:rsid w:val="00FE1257"/>
    <w:rsid w:val="00FE16E1"/>
    <w:rsid w:val="00FE2C10"/>
    <w:rsid w:val="00FF0AD3"/>
    <w:rsid w:val="00FF34A7"/>
    <w:rsid w:val="01336B1E"/>
    <w:rsid w:val="73992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CE0C3A"/>
  <w15:docId w15:val="{6135A698-38FB-D346-8620-B5ACF942E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Theme="minorHAnsi" w:hAnsi="Roboto" w:cs="Times New Roman"/>
        <w:sz w:val="24"/>
        <w:szCs w:val="24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64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536CE"/>
    <w:pPr>
      <w:keepNext/>
      <w:keepLines/>
      <w:spacing w:before="240" w:line="288" w:lineRule="auto"/>
      <w:outlineLvl w:val="0"/>
    </w:pPr>
    <w:rPr>
      <w:rFonts w:ascii="Poppins" w:eastAsiaTheme="majorEastAsia" w:hAnsi="Poppins" w:cs="Times New Roman (Headings CS)"/>
      <w:bCs/>
      <w:color w:val="000000" w:themeColor="text1"/>
      <w:sz w:val="7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4E11"/>
    <w:pPr>
      <w:keepNext/>
      <w:keepLines/>
      <w:spacing w:before="200" w:after="200" w:line="288" w:lineRule="auto"/>
      <w:outlineLvl w:val="1"/>
    </w:pPr>
    <w:rPr>
      <w:rFonts w:ascii="Verdana" w:eastAsiaTheme="majorEastAsia" w:hAnsi="Verdana" w:cstheme="majorBidi"/>
      <w:b/>
      <w:bCs/>
      <w:color w:val="F2642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</w:pPr>
    <w:rPr>
      <w:rFonts w:ascii="Century Gothic" w:hAnsi="Century Gothic" w:cstheme="minorBidi"/>
      <w:color w:val="4C4D4D" w:themeColor="accent3" w:themeShade="BF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</w:pPr>
    <w:rPr>
      <w:rFonts w:ascii="Century Gothic" w:hAnsi="Century Gothic" w:cstheme="minorBidi"/>
      <w:color w:val="4C4D4D" w:themeColor="accent3" w:themeShade="BF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rPr>
      <w:rFonts w:ascii="Tahoma" w:hAnsi="Tahoma" w:cs="Tahoma"/>
      <w:color w:val="4C4D4D" w:themeColor="accent3" w:themeShade="BF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0536CE"/>
    <w:rPr>
      <w:rFonts w:ascii="Poppins" w:eastAsiaTheme="majorEastAsia" w:hAnsi="Poppins" w:cs="Times New Roman (Headings CS)"/>
      <w:bCs/>
      <w:color w:val="000000" w:themeColor="text1"/>
      <w:sz w:val="72"/>
      <w:szCs w:val="28"/>
    </w:rPr>
  </w:style>
  <w:style w:type="paragraph" w:styleId="NoSpacing">
    <w:name w:val="No Spacing"/>
    <w:uiPriority w:val="1"/>
    <w:qFormat/>
    <w:rsid w:val="00AD5A7F"/>
    <w:pPr>
      <w:spacing w:after="0" w:line="240" w:lineRule="auto"/>
    </w:pPr>
    <w:rPr>
      <w:rFonts w:ascii="Century Gothic" w:hAnsi="Century Gothic"/>
      <w:color w:val="4C4D4D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A4E11"/>
    <w:rPr>
      <w:rFonts w:ascii="Verdana" w:eastAsiaTheme="majorEastAsia" w:hAnsi="Verdana" w:cstheme="majorBidi"/>
      <w:b/>
      <w:bCs/>
      <w:color w:val="F2642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C262D"/>
    <w:pPr>
      <w:spacing w:after="200" w:line="276" w:lineRule="auto"/>
      <w:ind w:left="720"/>
      <w:contextualSpacing/>
    </w:pPr>
    <w:rPr>
      <w:rFonts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13091"/>
    <w:pPr>
      <w:spacing w:before="100" w:beforeAutospacing="1" w:after="100" w:afterAutospacing="1"/>
    </w:pPr>
    <w:rPr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2847CE"/>
  </w:style>
  <w:style w:type="character" w:styleId="CommentReference">
    <w:name w:val="annotation reference"/>
    <w:basedOn w:val="DefaultParagraphFont"/>
    <w:uiPriority w:val="99"/>
    <w:semiHidden/>
    <w:unhideWhenUsed/>
    <w:rsid w:val="00F15E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5E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5E5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E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5E5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A1A99"/>
    <w:rPr>
      <w:color w:val="CA4D3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0536CE"/>
    <w:pPr>
      <w:spacing w:before="480" w:line="276" w:lineRule="auto"/>
      <w:outlineLvl w:val="9"/>
    </w:pPr>
    <w:rPr>
      <w:rFonts w:cstheme="majorBidi"/>
      <w:b/>
      <w:color w:val="009F93"/>
      <w:sz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536CE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0536CE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0536CE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536CE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536CE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536CE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536CE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536CE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536CE"/>
    <w:pPr>
      <w:ind w:left="1920"/>
    </w:pPr>
    <w:rPr>
      <w:rFonts w:asciiTheme="minorHAnsi" w:hAnsiTheme="minorHAnsi"/>
      <w:sz w:val="20"/>
      <w:szCs w:val="20"/>
    </w:rPr>
  </w:style>
  <w:style w:type="paragraph" w:customStyle="1" w:styleId="TableEntry">
    <w:name w:val="Table Entry"/>
    <w:basedOn w:val="Normal"/>
    <w:rsid w:val="00534AF9"/>
    <w:pPr>
      <w:jc w:val="center"/>
    </w:pPr>
    <w:rPr>
      <w:rFonts w:ascii="Poppins" w:hAnsi="Poppins" w:cs="Poppins"/>
      <w:color w:val="000000"/>
      <w:sz w:val="40"/>
      <w:szCs w:val="40"/>
      <w:shd w:val="clear" w:color="auto" w:fill="FFFFFF"/>
    </w:rPr>
  </w:style>
  <w:style w:type="paragraph" w:customStyle="1" w:styleId="Style1">
    <w:name w:val="Style1"/>
    <w:basedOn w:val="Normal"/>
    <w:qFormat/>
    <w:rsid w:val="00413BB8"/>
    <w:pPr>
      <w:jc w:val="center"/>
    </w:pPr>
    <w:rPr>
      <w:rFonts w:ascii="Poppins" w:hAnsi="Poppins" w:cs="Poppins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89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75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8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8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17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129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00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964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9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51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21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03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8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8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0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6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38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52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23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88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8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5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5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3.xml" Id="rId11" /><Relationship Type="http://schemas.openxmlformats.org/officeDocument/2006/relationships/webSettings" Target="webSettings.xml" Id="rId5" /><Relationship Type="http://schemas.openxmlformats.org/officeDocument/2006/relationships/footer" Target="foot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image" Target="/media/image3.png" Id="Rf244571b148a45c5" /><Relationship Type="http://schemas.openxmlformats.org/officeDocument/2006/relationships/aFChunk" Target="/word/afchunk.xhtml" Id="Alt_e6db4687-550d-4c2f-88d8-7660f7ae820b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5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c67cbb72-524d-48e1-a310-e3c9e57751ed" version="1.0.0.0" store="developer" storeType="Registry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438879-1E5F-4240-8732-231336C32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</dc:creator>
  <cp:keywords/>
  <dc:description/>
  <cp:lastModifiedBy>Graeme Frost</cp:lastModifiedBy>
  <cp:revision>15</cp:revision>
  <cp:lastPrinted>2021-01-20T20:43:00Z</cp:lastPrinted>
  <dcterms:created xsi:type="dcterms:W3CDTF">2021-05-02T01:02:00Z</dcterms:created>
  <dcterms:modified xsi:type="dcterms:W3CDTF">2021-05-07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ssmentReportId">
    <vt:lpwstr>138</vt:lpwstr>
  </property>
  <property fmtid="{D5CDD505-2E9C-101B-9397-08002B2CF9AE}" pid="3" name="reportType">
    <vt:lpwstr>1</vt:lpwstr>
  </property>
</Properties>
</file>